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E7A0" w14:textId="778BA826" w:rsidR="00D431B2" w:rsidRPr="00724148" w:rsidRDefault="00C74B89" w:rsidP="00BA7A5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724148">
        <w:rPr>
          <w:rFonts w:asciiTheme="minorHAnsi" w:hAnsiTheme="minorHAnsi" w:cstheme="minorHAnsi"/>
          <w:color w:val="FF595E"/>
        </w:rPr>
        <w:t>Reflective Journal</w:t>
      </w:r>
      <w:r w:rsidR="00724148" w:rsidRPr="00724148">
        <w:rPr>
          <w:rFonts w:asciiTheme="minorHAnsi" w:hAnsiTheme="minorHAnsi" w:cstheme="minorHAnsi"/>
          <w:color w:val="FF595E"/>
        </w:rPr>
        <w:t xml:space="preserve"> Templ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101BC1F9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724148" w:rsidRDefault="00D645BA" w:rsidP="00BA7A5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andidate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724148" w:rsidRDefault="00D645BA" w:rsidP="00BA7A5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724148" w:rsidRDefault="00D645BA" w:rsidP="00BA7A5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itle/design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724148" w:rsidRDefault="00D645BA" w:rsidP="00BA7A5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C74B89" w:rsidRPr="009851A6" w14:paraId="02E0F234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F157A84" w14:textId="31A7B1E3" w:rsidR="00C74B89" w:rsidRPr="00724148" w:rsidRDefault="00C74B89" w:rsidP="00BA7A5D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complet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09D944" w14:textId="23E300FA" w:rsidR="00C74B89" w:rsidRPr="00724148" w:rsidRDefault="00C74B89" w:rsidP="00BA7A5D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CC6A3D" w:rsidRPr="009851A6" w14:paraId="0050FF09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D8A155" w14:textId="18989FF9" w:rsidR="00CC6A3D" w:rsidRPr="00724148" w:rsidRDefault="00CC6A3D" w:rsidP="00BA7A5D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Workplace/organis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B24012" w14:textId="1B2A42D8" w:rsidR="00CC6A3D" w:rsidRPr="00724148" w:rsidRDefault="00CC6A3D" w:rsidP="00BA7A5D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6ED7FF3" w14:textId="77777777" w:rsidR="00740E9A" w:rsidRPr="00740E9A" w:rsidRDefault="00740E9A" w:rsidP="00740E9A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8911C6" w:rsidRPr="00D71A5A" w14:paraId="4F21DC48" w14:textId="73D32E61" w:rsidTr="003947C1">
        <w:trPr>
          <w:trHeight w:val="53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4CB1CF0" w14:textId="6439F367" w:rsidR="008911C6" w:rsidRPr="00724148" w:rsidRDefault="008B4D52" w:rsidP="0076678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ssues encountered when supporting persons with disability</w:t>
            </w:r>
            <w:r w:rsidR="004D0871" w:rsidRPr="00724148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07A73FD2" w14:textId="46430183" w:rsidR="008911C6" w:rsidRPr="00724148" w:rsidRDefault="008B4D52" w:rsidP="008911C6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Limitation</w:t>
            </w:r>
            <w:r w:rsidR="0053104A" w:rsidRPr="00724148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 in addressing issues</w:t>
            </w:r>
          </w:p>
        </w:tc>
      </w:tr>
      <w:tr w:rsidR="003947C1" w:rsidRPr="00D71A5A" w14:paraId="0340331A" w14:textId="77777777" w:rsidTr="005B0C51">
        <w:trPr>
          <w:trHeight w:val="1440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92E485A" w14:textId="676124AC" w:rsidR="003947C1" w:rsidRPr="00724148" w:rsidRDefault="003947C1" w:rsidP="003947C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F9A7326" w14:textId="73E5985F" w:rsidR="003947C1" w:rsidRPr="00724148" w:rsidRDefault="003947C1" w:rsidP="003947C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947C1" w:rsidRPr="00D71A5A" w14:paraId="5C049894" w14:textId="77777777" w:rsidTr="005B0C51">
        <w:trPr>
          <w:trHeight w:val="1440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47EF277" w14:textId="14C8BC1E" w:rsidR="003947C1" w:rsidRPr="00724148" w:rsidRDefault="003947C1" w:rsidP="003947C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6528745A" w14:textId="4A136DAC" w:rsidR="003947C1" w:rsidRPr="00724148" w:rsidRDefault="003947C1" w:rsidP="003947C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33F32" w:rsidRPr="00D71A5A" w14:paraId="3DAFF3CE" w14:textId="77777777" w:rsidTr="005B0C51">
        <w:trPr>
          <w:trHeight w:val="1440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2C42A7D8" w14:textId="19ABE41C" w:rsidR="00333F32" w:rsidRPr="00724148" w:rsidRDefault="00333F32" w:rsidP="00333F3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42DD779" w14:textId="725ABEE4" w:rsidR="00333F32" w:rsidRPr="00724148" w:rsidRDefault="00333F32" w:rsidP="00333F3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D0871" w:rsidRPr="00D71A5A" w14:paraId="7397F092" w14:textId="77777777" w:rsidTr="005B0C51">
        <w:trPr>
          <w:trHeight w:val="1440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B9B953F" w14:textId="352AB7BE" w:rsidR="004D0871" w:rsidRPr="00724148" w:rsidRDefault="004D0871" w:rsidP="004D087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3AB958FF" w14:textId="69EDA0E1" w:rsidR="004D0871" w:rsidRPr="00724148" w:rsidRDefault="004D0871" w:rsidP="004D087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D0871" w:rsidRPr="00D71A5A" w14:paraId="10205714" w14:textId="77777777" w:rsidTr="005B0C51">
        <w:trPr>
          <w:trHeight w:val="1440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773DA52B" w14:textId="42D7C000" w:rsidR="004D0871" w:rsidRPr="00724148" w:rsidRDefault="004D0871" w:rsidP="004D087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2F65B7C" w14:textId="5C41D29F" w:rsidR="004D0871" w:rsidRPr="00724148" w:rsidRDefault="004D0871" w:rsidP="004D087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24148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34F0351" w14:textId="42AA4D7F" w:rsidR="008911C6" w:rsidRPr="00724148" w:rsidRDefault="00333F32" w:rsidP="008911C6">
      <w:pPr>
        <w:rPr>
          <w:i/>
          <w:iCs/>
          <w:color w:val="A6A6A6" w:themeColor="background1" w:themeShade="A6"/>
        </w:rPr>
      </w:pPr>
      <w:r w:rsidRPr="00724148">
        <w:rPr>
          <w:i/>
          <w:iCs/>
          <w:color w:val="A6A6A6" w:themeColor="background1" w:themeShade="A6"/>
        </w:rPr>
        <w:t>Add more rows as necessary.</w:t>
      </w:r>
    </w:p>
    <w:p w14:paraId="5CF01FF0" w14:textId="75899889" w:rsidR="00740E9A" w:rsidRDefault="00836B5D" w:rsidP="00AF2ED8">
      <w:pPr>
        <w:spacing w:before="120" w:after="120" w:line="276" w:lineRule="auto"/>
        <w:jc w:val="center"/>
        <w:rPr>
          <w:b/>
          <w:bCs/>
          <w:color w:val="D73329"/>
          <w:sz w:val="20"/>
          <w:szCs w:val="20"/>
        </w:rPr>
      </w:pPr>
      <w:r>
        <w:rPr>
          <w:b/>
          <w:bCs/>
          <w:color w:val="D73329"/>
          <w:sz w:val="20"/>
          <w:szCs w:val="20"/>
        </w:rPr>
        <w:t>You will share your responses here</w:t>
      </w:r>
      <w:r w:rsidR="00AF2ED8" w:rsidRPr="00AF2ED8">
        <w:rPr>
          <w:b/>
          <w:bCs/>
          <w:color w:val="D73329"/>
          <w:sz w:val="20"/>
          <w:szCs w:val="20"/>
        </w:rPr>
        <w:t xml:space="preserve"> with your supervisor in Task </w:t>
      </w:r>
      <w:r w:rsidR="00924416">
        <w:rPr>
          <w:b/>
          <w:bCs/>
          <w:color w:val="D73329"/>
          <w:sz w:val="20"/>
          <w:szCs w:val="20"/>
        </w:rPr>
        <w:t>9</w:t>
      </w:r>
    </w:p>
    <w:p w14:paraId="28F7911D" w14:textId="77777777" w:rsidR="00AF2ED8" w:rsidRPr="00AF2ED8" w:rsidRDefault="00AF2ED8" w:rsidP="00924416">
      <w:pPr>
        <w:spacing w:before="120" w:after="120" w:line="276" w:lineRule="auto"/>
        <w:rPr>
          <w:b/>
          <w:bCs/>
          <w:color w:val="D73329"/>
          <w:sz w:val="20"/>
          <w:szCs w:val="20"/>
        </w:rPr>
      </w:pPr>
    </w:p>
    <w:p w14:paraId="2FBDA854" w14:textId="091CBDD4" w:rsidR="00C74B89" w:rsidRPr="00AF701E" w:rsidRDefault="00AF701E" w:rsidP="009175D0">
      <w:pPr>
        <w:spacing w:before="120" w:after="120" w:line="276" w:lineRule="auto"/>
        <w:jc w:val="center"/>
        <w:rPr>
          <w:color w:val="BFBFBF" w:themeColor="background1" w:themeShade="BF"/>
          <w:sz w:val="20"/>
          <w:szCs w:val="20"/>
        </w:rPr>
      </w:pPr>
      <w:r w:rsidRPr="00AF701E">
        <w:rPr>
          <w:color w:val="BFBFBF" w:themeColor="background1" w:themeShade="BF"/>
          <w:sz w:val="20"/>
          <w:szCs w:val="20"/>
        </w:rPr>
        <w:t>End of Reflective Journal</w:t>
      </w:r>
      <w:r w:rsidR="007A16DA">
        <w:rPr>
          <w:color w:val="BFBFBF" w:themeColor="background1" w:themeShade="BF"/>
          <w:sz w:val="20"/>
          <w:szCs w:val="20"/>
        </w:rPr>
        <w:t xml:space="preserve"> Template</w:t>
      </w:r>
    </w:p>
    <w:sectPr w:rsidR="00C74B89" w:rsidRPr="00AF701E" w:rsidSect="005246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DDA11" w14:textId="77777777" w:rsidR="00A7109A" w:rsidRDefault="00A7109A" w:rsidP="000055D1">
      <w:pPr>
        <w:spacing w:after="0" w:line="240" w:lineRule="auto"/>
      </w:pPr>
      <w:r>
        <w:separator/>
      </w:r>
    </w:p>
  </w:endnote>
  <w:endnote w:type="continuationSeparator" w:id="0">
    <w:p w14:paraId="4BEC9DC8" w14:textId="77777777" w:rsidR="00A7109A" w:rsidRDefault="00A7109A" w:rsidP="000055D1">
      <w:pPr>
        <w:spacing w:after="0" w:line="240" w:lineRule="auto"/>
      </w:pPr>
      <w:r>
        <w:continuationSeparator/>
      </w:r>
    </w:p>
  </w:endnote>
  <w:endnote w:type="continuationNotice" w:id="1">
    <w:p w14:paraId="4636B58A" w14:textId="77777777" w:rsidR="00A7109A" w:rsidRDefault="00A710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0008E" w14:textId="79D707C6" w:rsidR="00857FE2" w:rsidRPr="000055D1" w:rsidRDefault="00AF701E" w:rsidP="00857FE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Reflective Journal</w:t>
    </w:r>
    <w:r w:rsidR="00857FE2" w:rsidRPr="000055D1">
      <w:rPr>
        <w:color w:val="808080" w:themeColor="background1" w:themeShade="80"/>
        <w:sz w:val="18"/>
      </w:rPr>
      <w:tab/>
    </w:r>
    <w:r w:rsidR="00D36A0D" w:rsidRPr="000055D1">
      <w:rPr>
        <w:color w:val="808080" w:themeColor="background1" w:themeShade="80"/>
        <w:sz w:val="18"/>
      </w:rPr>
      <w:t xml:space="preserve">Version </w:t>
    </w:r>
    <w:r w:rsidR="00D36A0D">
      <w:rPr>
        <w:color w:val="808080" w:themeColor="background1" w:themeShade="80"/>
        <w:sz w:val="18"/>
      </w:rPr>
      <w:t xml:space="preserve">1.0 </w:t>
    </w:r>
    <w:r w:rsidR="00D36A0D" w:rsidRPr="000055D1">
      <w:rPr>
        <w:color w:val="808080" w:themeColor="background1" w:themeShade="80"/>
        <w:sz w:val="18"/>
      </w:rPr>
      <w:t xml:space="preserve">Produced </w:t>
    </w:r>
    <w:r w:rsidR="00D36A0D">
      <w:rPr>
        <w:color w:val="808080" w:themeColor="background1" w:themeShade="80"/>
        <w:sz w:val="18"/>
      </w:rPr>
      <w:t>30 November 2021</w:t>
    </w:r>
  </w:p>
  <w:p w14:paraId="521AE970" w14:textId="45D60B8B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857FE2" w:rsidRPr="000055D1">
      <w:rPr>
        <w:rFonts w:cstheme="minorHAnsi"/>
        <w:noProof/>
        <w:color w:val="808080" w:themeColor="background1" w:themeShade="80"/>
        <w:sz w:val="18"/>
      </w:rPr>
      <w:t>©</w:t>
    </w:r>
    <w:r w:rsidR="00857FE2" w:rsidRPr="000055D1">
      <w:rPr>
        <w:noProof/>
        <w:color w:val="808080" w:themeColor="background1" w:themeShade="80"/>
        <w:sz w:val="18"/>
      </w:rPr>
      <w:t xml:space="preserve"> </w:t>
    </w:r>
    <w:r w:rsidR="00857FE2"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9CD4" w14:textId="77777777" w:rsidR="006419D0" w:rsidRPr="006419D0" w:rsidRDefault="00AF701E" w:rsidP="006419D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Reflective Journal</w:t>
    </w:r>
    <w:r w:rsidR="00724148">
      <w:rPr>
        <w:color w:val="808080" w:themeColor="background1" w:themeShade="80"/>
        <w:sz w:val="18"/>
      </w:rPr>
      <w:t xml:space="preserve"> Template</w:t>
    </w:r>
    <w:r w:rsidR="000055D1" w:rsidRPr="000055D1">
      <w:rPr>
        <w:color w:val="808080" w:themeColor="background1" w:themeShade="80"/>
        <w:sz w:val="18"/>
      </w:rPr>
      <w:tab/>
    </w:r>
    <w:r w:rsidR="006419D0" w:rsidRPr="006419D0">
      <w:rPr>
        <w:color w:val="808080" w:themeColor="background1" w:themeShade="80"/>
        <w:sz w:val="18"/>
      </w:rPr>
      <w:t>Version 1.1 Produced on 1st Nov 2023</w:t>
    </w:r>
  </w:p>
  <w:p w14:paraId="63DECA6C" w14:textId="40E05EB6" w:rsidR="000055D1" w:rsidRPr="000055D1" w:rsidRDefault="006419D0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419D0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F2486" w14:textId="77777777" w:rsidR="006419D0" w:rsidRDefault="00641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78FAB" w14:textId="77777777" w:rsidR="00A7109A" w:rsidRDefault="00A7109A" w:rsidP="000055D1">
      <w:pPr>
        <w:spacing w:after="0" w:line="240" w:lineRule="auto"/>
      </w:pPr>
      <w:r>
        <w:separator/>
      </w:r>
    </w:p>
  </w:footnote>
  <w:footnote w:type="continuationSeparator" w:id="0">
    <w:p w14:paraId="4E72F248" w14:textId="77777777" w:rsidR="00A7109A" w:rsidRDefault="00A7109A" w:rsidP="000055D1">
      <w:pPr>
        <w:spacing w:after="0" w:line="240" w:lineRule="auto"/>
      </w:pPr>
      <w:r>
        <w:continuationSeparator/>
      </w:r>
    </w:p>
  </w:footnote>
  <w:footnote w:type="continuationNotice" w:id="1">
    <w:p w14:paraId="77EB010C" w14:textId="77777777" w:rsidR="00A7109A" w:rsidRDefault="00A710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5363E" w14:textId="77777777" w:rsidR="006419D0" w:rsidRDefault="006419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90780" w14:textId="77777777" w:rsidR="006419D0" w:rsidRDefault="006419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437EF" w14:textId="77777777" w:rsidR="006419D0" w:rsidRDefault="006419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852FF9"/>
    <w:multiLevelType w:val="hybridMultilevel"/>
    <w:tmpl w:val="40D804F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88713E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206E5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97246F"/>
    <w:multiLevelType w:val="hybridMultilevel"/>
    <w:tmpl w:val="F57AEC6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401278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16CC3"/>
    <w:multiLevelType w:val="hybridMultilevel"/>
    <w:tmpl w:val="70529B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DB45E16"/>
    <w:multiLevelType w:val="hybridMultilevel"/>
    <w:tmpl w:val="8250C37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DC6249C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201479"/>
    <w:multiLevelType w:val="hybridMultilevel"/>
    <w:tmpl w:val="E2EABAEC"/>
    <w:lvl w:ilvl="0" w:tplc="0A721E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0E0E6F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B60C71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E736A74"/>
    <w:multiLevelType w:val="hybridMultilevel"/>
    <w:tmpl w:val="4E68490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1F48CC"/>
    <w:multiLevelType w:val="hybridMultilevel"/>
    <w:tmpl w:val="0908DF3C"/>
    <w:lvl w:ilvl="0" w:tplc="6C14C4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C0000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515AC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5"/>
  </w:num>
  <w:num w:numId="4">
    <w:abstractNumId w:val="18"/>
  </w:num>
  <w:num w:numId="5">
    <w:abstractNumId w:val="12"/>
  </w:num>
  <w:num w:numId="6">
    <w:abstractNumId w:val="8"/>
  </w:num>
  <w:num w:numId="7">
    <w:abstractNumId w:val="17"/>
  </w:num>
  <w:num w:numId="8">
    <w:abstractNumId w:val="1"/>
  </w:num>
  <w:num w:numId="9">
    <w:abstractNumId w:val="16"/>
  </w:num>
  <w:num w:numId="10">
    <w:abstractNumId w:val="4"/>
  </w:num>
  <w:num w:numId="11">
    <w:abstractNumId w:val="15"/>
  </w:num>
  <w:num w:numId="12">
    <w:abstractNumId w:val="14"/>
  </w:num>
  <w:num w:numId="13">
    <w:abstractNumId w:val="20"/>
  </w:num>
  <w:num w:numId="14">
    <w:abstractNumId w:val="3"/>
  </w:num>
  <w:num w:numId="15">
    <w:abstractNumId w:val="10"/>
  </w:num>
  <w:num w:numId="16">
    <w:abstractNumId w:val="11"/>
  </w:num>
  <w:num w:numId="17">
    <w:abstractNumId w:val="6"/>
  </w:num>
  <w:num w:numId="18">
    <w:abstractNumId w:val="2"/>
  </w:num>
  <w:num w:numId="19">
    <w:abstractNumId w:val="7"/>
  </w:num>
  <w:num w:numId="20">
    <w:abstractNumId w:val="9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oFALY0P0wtAAAA"/>
  </w:docVars>
  <w:rsids>
    <w:rsidRoot w:val="002F29A7"/>
    <w:rsid w:val="00000ABD"/>
    <w:rsid w:val="000055D1"/>
    <w:rsid w:val="00026DF5"/>
    <w:rsid w:val="00027DD3"/>
    <w:rsid w:val="00082D57"/>
    <w:rsid w:val="00087D1F"/>
    <w:rsid w:val="00092327"/>
    <w:rsid w:val="000B26D5"/>
    <w:rsid w:val="000D24A9"/>
    <w:rsid w:val="000D491C"/>
    <w:rsid w:val="000F7D51"/>
    <w:rsid w:val="001102C9"/>
    <w:rsid w:val="0011611A"/>
    <w:rsid w:val="00121CA1"/>
    <w:rsid w:val="00133A2D"/>
    <w:rsid w:val="001711BB"/>
    <w:rsid w:val="00181C5B"/>
    <w:rsid w:val="00196B77"/>
    <w:rsid w:val="001A6B51"/>
    <w:rsid w:val="001B2F72"/>
    <w:rsid w:val="001E1567"/>
    <w:rsid w:val="00205906"/>
    <w:rsid w:val="00210C95"/>
    <w:rsid w:val="0023731A"/>
    <w:rsid w:val="002507B6"/>
    <w:rsid w:val="002637DA"/>
    <w:rsid w:val="00277690"/>
    <w:rsid w:val="00293530"/>
    <w:rsid w:val="00294C8E"/>
    <w:rsid w:val="002B54CC"/>
    <w:rsid w:val="002E5A79"/>
    <w:rsid w:val="002F29A7"/>
    <w:rsid w:val="002F7C07"/>
    <w:rsid w:val="00301F12"/>
    <w:rsid w:val="00320314"/>
    <w:rsid w:val="00333F32"/>
    <w:rsid w:val="00337CFE"/>
    <w:rsid w:val="003501D3"/>
    <w:rsid w:val="00350D42"/>
    <w:rsid w:val="00351A01"/>
    <w:rsid w:val="003635DE"/>
    <w:rsid w:val="00380499"/>
    <w:rsid w:val="00390F7A"/>
    <w:rsid w:val="003912B9"/>
    <w:rsid w:val="003947C1"/>
    <w:rsid w:val="0039482B"/>
    <w:rsid w:val="003B2AF0"/>
    <w:rsid w:val="003C1922"/>
    <w:rsid w:val="003E5A30"/>
    <w:rsid w:val="003E605A"/>
    <w:rsid w:val="003E73D8"/>
    <w:rsid w:val="003F323F"/>
    <w:rsid w:val="00402438"/>
    <w:rsid w:val="004401A4"/>
    <w:rsid w:val="004562C3"/>
    <w:rsid w:val="00465F65"/>
    <w:rsid w:val="00476712"/>
    <w:rsid w:val="004831EC"/>
    <w:rsid w:val="00484193"/>
    <w:rsid w:val="004D0871"/>
    <w:rsid w:val="004F62FC"/>
    <w:rsid w:val="0050240F"/>
    <w:rsid w:val="005042C7"/>
    <w:rsid w:val="00506B74"/>
    <w:rsid w:val="00513349"/>
    <w:rsid w:val="00524616"/>
    <w:rsid w:val="0053104A"/>
    <w:rsid w:val="00533EDD"/>
    <w:rsid w:val="00537A8A"/>
    <w:rsid w:val="005B0C51"/>
    <w:rsid w:val="005D2211"/>
    <w:rsid w:val="005E03B6"/>
    <w:rsid w:val="005E305C"/>
    <w:rsid w:val="005F4237"/>
    <w:rsid w:val="005F4481"/>
    <w:rsid w:val="0060042F"/>
    <w:rsid w:val="0060698A"/>
    <w:rsid w:val="006076E2"/>
    <w:rsid w:val="00610668"/>
    <w:rsid w:val="006419D0"/>
    <w:rsid w:val="0064278D"/>
    <w:rsid w:val="0065163D"/>
    <w:rsid w:val="006605E1"/>
    <w:rsid w:val="00675DEC"/>
    <w:rsid w:val="00680580"/>
    <w:rsid w:val="00697859"/>
    <w:rsid w:val="006A6FB3"/>
    <w:rsid w:val="00724148"/>
    <w:rsid w:val="0073601F"/>
    <w:rsid w:val="00740E9A"/>
    <w:rsid w:val="00743058"/>
    <w:rsid w:val="00773B9B"/>
    <w:rsid w:val="0079287B"/>
    <w:rsid w:val="007A10CB"/>
    <w:rsid w:val="007A16DA"/>
    <w:rsid w:val="007A6185"/>
    <w:rsid w:val="007C1066"/>
    <w:rsid w:val="007C4C86"/>
    <w:rsid w:val="007E29AC"/>
    <w:rsid w:val="007E2D89"/>
    <w:rsid w:val="007E7679"/>
    <w:rsid w:val="00816A8F"/>
    <w:rsid w:val="0083339D"/>
    <w:rsid w:val="00836470"/>
    <w:rsid w:val="00836B5D"/>
    <w:rsid w:val="00850207"/>
    <w:rsid w:val="00857FE2"/>
    <w:rsid w:val="00867B61"/>
    <w:rsid w:val="008704FC"/>
    <w:rsid w:val="008911C6"/>
    <w:rsid w:val="00894ED7"/>
    <w:rsid w:val="00895E1F"/>
    <w:rsid w:val="008A120A"/>
    <w:rsid w:val="008B4D52"/>
    <w:rsid w:val="008B68FA"/>
    <w:rsid w:val="008C6C99"/>
    <w:rsid w:val="008C7102"/>
    <w:rsid w:val="008D0E9C"/>
    <w:rsid w:val="00901A48"/>
    <w:rsid w:val="009175D0"/>
    <w:rsid w:val="00924416"/>
    <w:rsid w:val="00926BF3"/>
    <w:rsid w:val="00945636"/>
    <w:rsid w:val="0098264F"/>
    <w:rsid w:val="00984E6E"/>
    <w:rsid w:val="009851A6"/>
    <w:rsid w:val="009905B3"/>
    <w:rsid w:val="00992612"/>
    <w:rsid w:val="009C757E"/>
    <w:rsid w:val="009E4E6F"/>
    <w:rsid w:val="00A11D73"/>
    <w:rsid w:val="00A32AB3"/>
    <w:rsid w:val="00A46196"/>
    <w:rsid w:val="00A70597"/>
    <w:rsid w:val="00A7109A"/>
    <w:rsid w:val="00A72477"/>
    <w:rsid w:val="00AA4B70"/>
    <w:rsid w:val="00AD38F2"/>
    <w:rsid w:val="00AE20D9"/>
    <w:rsid w:val="00AE2E80"/>
    <w:rsid w:val="00AE6972"/>
    <w:rsid w:val="00AE719F"/>
    <w:rsid w:val="00AF2ED8"/>
    <w:rsid w:val="00AF701E"/>
    <w:rsid w:val="00B21D93"/>
    <w:rsid w:val="00B2215F"/>
    <w:rsid w:val="00B32BD1"/>
    <w:rsid w:val="00B414EB"/>
    <w:rsid w:val="00B8397A"/>
    <w:rsid w:val="00B877A6"/>
    <w:rsid w:val="00BA7A5D"/>
    <w:rsid w:val="00BB6ACF"/>
    <w:rsid w:val="00C03256"/>
    <w:rsid w:val="00C116EA"/>
    <w:rsid w:val="00C2080E"/>
    <w:rsid w:val="00C254DA"/>
    <w:rsid w:val="00C272E7"/>
    <w:rsid w:val="00C2780D"/>
    <w:rsid w:val="00C37130"/>
    <w:rsid w:val="00C6673C"/>
    <w:rsid w:val="00C74B89"/>
    <w:rsid w:val="00CC46FB"/>
    <w:rsid w:val="00CC6A3D"/>
    <w:rsid w:val="00CD61D9"/>
    <w:rsid w:val="00D00815"/>
    <w:rsid w:val="00D06A29"/>
    <w:rsid w:val="00D12B52"/>
    <w:rsid w:val="00D12C1F"/>
    <w:rsid w:val="00D14BC4"/>
    <w:rsid w:val="00D23497"/>
    <w:rsid w:val="00D32D38"/>
    <w:rsid w:val="00D36A0D"/>
    <w:rsid w:val="00D431B2"/>
    <w:rsid w:val="00D645BA"/>
    <w:rsid w:val="00D96D56"/>
    <w:rsid w:val="00D97BF2"/>
    <w:rsid w:val="00DA465F"/>
    <w:rsid w:val="00DB6159"/>
    <w:rsid w:val="00DC5F6A"/>
    <w:rsid w:val="00E25A2C"/>
    <w:rsid w:val="00E325F6"/>
    <w:rsid w:val="00E401DA"/>
    <w:rsid w:val="00E672A6"/>
    <w:rsid w:val="00E82AE9"/>
    <w:rsid w:val="00E82D08"/>
    <w:rsid w:val="00E913C2"/>
    <w:rsid w:val="00EB7C53"/>
    <w:rsid w:val="00EF4D59"/>
    <w:rsid w:val="00EF6494"/>
    <w:rsid w:val="00F0189D"/>
    <w:rsid w:val="00F065A4"/>
    <w:rsid w:val="00F26114"/>
    <w:rsid w:val="00F30028"/>
    <w:rsid w:val="00F464F6"/>
    <w:rsid w:val="00F7053A"/>
    <w:rsid w:val="00FB738D"/>
    <w:rsid w:val="00FC06FF"/>
    <w:rsid w:val="00FC4A37"/>
    <w:rsid w:val="00FD09FB"/>
    <w:rsid w:val="00FD26EC"/>
    <w:rsid w:val="00FE48FC"/>
    <w:rsid w:val="7A506773"/>
    <w:rsid w:val="7AB14761"/>
    <w:rsid w:val="7FA22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C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C1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83E987-D213-4C1F-A157-457D5EEEA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6</Words>
  <Characters>348</Characters>
  <Application>Microsoft Office Word</Application>
  <DocSecurity>0</DocSecurity>
  <Lines>2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93</cp:revision>
  <dcterms:created xsi:type="dcterms:W3CDTF">2021-09-27T10:15:00Z</dcterms:created>
  <dcterms:modified xsi:type="dcterms:W3CDTF">2023-12-15T04:3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3335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4218b2160d8882c055b8b81d1be3f96719578ad46477141d92a7d9977b9a11a7</vt:lpwstr>
  </property>
</Properties>
</file>